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CE13C" w14:textId="12EF30F4" w:rsidR="00DB4C6E" w:rsidRPr="006870C2" w:rsidRDefault="00DB4C6E" w:rsidP="00DB4C6E">
      <w:pPr>
        <w:pStyle w:val="Ttulo"/>
        <w:outlineLvl w:val="0"/>
      </w:pPr>
      <w:r>
        <w:t xml:space="preserve">DOC3 – </w:t>
      </w:r>
      <w:r w:rsidRPr="006870C2">
        <w:t>RESULTADO</w:t>
      </w:r>
      <w:r>
        <w:t xml:space="preserve"> EXECUÇÃO SCRIPTS JUPYT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51"/>
        <w:gridCol w:w="5599"/>
      </w:tblGrid>
      <w:tr w:rsidR="00DB4C6E" w:rsidRPr="00A53FF6" w14:paraId="293CA2D0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29219373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Nome executor: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08225C53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DB4C6E" w:rsidRPr="00A53FF6" w14:paraId="2E9505A7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163EC40E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Data Execução: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00F4134C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DB4C6E" w:rsidRPr="00A53FF6" w14:paraId="688E42A8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2606B69B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Versão: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6A981C9A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DB4C6E" w:rsidRPr="00A53FF6" w14:paraId="1003E015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34A00F2F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Resultado: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7B7343FB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DB4C6E" w:rsidRPr="00A53FF6" w14:paraId="50FE72BC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7FB84EAE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3.1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– Teste de Normalidade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5CAF6D3C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Informar resultado da execução do script</w:t>
            </w:r>
          </w:p>
        </w:tc>
      </w:tr>
      <w:tr w:rsidR="00DB4C6E" w:rsidRPr="00A53FF6" w14:paraId="09D68C77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4C846B44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3.2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– Teste de Hipótese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0F13E8CC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Informar resultado da execução do script</w:t>
            </w:r>
          </w:p>
        </w:tc>
      </w:tr>
      <w:tr w:rsidR="00DB4C6E" w:rsidRPr="00A53FF6" w14:paraId="2F247C7D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06D7671C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3.3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– Questão 1 – Métrica 1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109B414A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Informar resultado da execução do script</w:t>
            </w:r>
          </w:p>
        </w:tc>
      </w:tr>
      <w:tr w:rsidR="00DB4C6E" w:rsidRPr="00A53FF6" w14:paraId="55877993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25C8A1A0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3.4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– Questão 1 – Métrica 2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1CED4547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Informar resultado da execução do script</w:t>
            </w:r>
          </w:p>
        </w:tc>
      </w:tr>
      <w:tr w:rsidR="00DB4C6E" w:rsidRPr="00A53FF6" w14:paraId="72038BC9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494FF2DD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3.5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– Questão 2 – Métrica 1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1B24E8CC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Informar resultado da execução do script</w:t>
            </w:r>
          </w:p>
        </w:tc>
      </w:tr>
      <w:tr w:rsidR="00DB4C6E" w:rsidRPr="00A53FF6" w14:paraId="425C6A68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0D168845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3.6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– Questão 3 – Métrica 1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3476886C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Informar resultado da execução do script</w:t>
            </w:r>
          </w:p>
        </w:tc>
      </w:tr>
      <w:tr w:rsidR="00DB4C6E" w:rsidRPr="00A53FF6" w14:paraId="4B7366ED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6E6AE315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3.7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– Questão 4 – Métrica 1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15968B87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Informar resultado da execução do script</w:t>
            </w:r>
          </w:p>
        </w:tc>
      </w:tr>
      <w:tr w:rsidR="00DB4C6E" w:rsidRPr="00A53FF6" w14:paraId="5B61B55A" w14:textId="77777777" w:rsidTr="0073325C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2540645F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3.8</w:t>
            </w:r>
            <w:r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– Questão 5 – Métrica 1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325754EC" w14:textId="77777777" w:rsidR="00DB4C6E" w:rsidRPr="00A53FF6" w:rsidRDefault="00DB4C6E" w:rsidP="00F609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rFonts w:ascii="Calibri" w:eastAsia="Times New Roman" w:hAnsi="Calibri" w:cs="Calibri"/>
                <w:color w:val="000000"/>
                <w:lang w:eastAsia="pt-BR"/>
              </w:rPr>
              <w:t>Informar resultado da execução do script</w:t>
            </w:r>
          </w:p>
        </w:tc>
      </w:tr>
    </w:tbl>
    <w:p w14:paraId="4E7732CF" w14:textId="77777777" w:rsidR="00DB4C6E" w:rsidRDefault="00DB4C6E" w:rsidP="00DB4C6E"/>
    <w:p w14:paraId="4DE5055E" w14:textId="77777777" w:rsidR="00DB4C6E" w:rsidRDefault="00DB4C6E" w:rsidP="00DB4C6E"/>
    <w:p w14:paraId="660BBCA4" w14:textId="77777777" w:rsidR="00DB4C6E" w:rsidRDefault="00DB4C6E" w:rsidP="00DB4C6E"/>
    <w:p w14:paraId="2DA644E7" w14:textId="77777777" w:rsidR="00295DA9" w:rsidRDefault="0073325C"/>
    <w:sectPr w:rsidR="00295DA9" w:rsidSect="00313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0M7AwNzAwMbZU0lEKTi0uzszPAykwrAUANFbd8ywAAAA="/>
  </w:docVars>
  <w:rsids>
    <w:rsidRoot w:val="00DB4C6E"/>
    <w:rsid w:val="000D387D"/>
    <w:rsid w:val="00131DBB"/>
    <w:rsid w:val="00313268"/>
    <w:rsid w:val="004B341F"/>
    <w:rsid w:val="00545270"/>
    <w:rsid w:val="0073325C"/>
    <w:rsid w:val="00800068"/>
    <w:rsid w:val="009325C4"/>
    <w:rsid w:val="009D1072"/>
    <w:rsid w:val="00AC5094"/>
    <w:rsid w:val="00DB4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C323CB"/>
  <w15:chartTrackingRefBased/>
  <w15:docId w15:val="{43521DE1-4D27-443B-8C31-EC2021918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C6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link w:val="TtuloChar"/>
    <w:qFormat/>
    <w:rsid w:val="00DB4C6E"/>
    <w:pPr>
      <w:pageBreakBefore/>
      <w:jc w:val="center"/>
    </w:pPr>
    <w:rPr>
      <w:b/>
    </w:rPr>
  </w:style>
  <w:style w:type="character" w:customStyle="1" w:styleId="TtuloChar">
    <w:name w:val="Título Char"/>
    <w:basedOn w:val="Fontepargpadro"/>
    <w:link w:val="Ttulo"/>
    <w:rsid w:val="00DB4C6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</Words>
  <Characters>559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el Valerio Silveira Neto</dc:creator>
  <cp:keywords/>
  <dc:description/>
  <cp:lastModifiedBy>Manoel Valerio Silveira Neto</cp:lastModifiedBy>
  <cp:revision>2</cp:revision>
  <dcterms:created xsi:type="dcterms:W3CDTF">2021-05-23T12:03:00Z</dcterms:created>
  <dcterms:modified xsi:type="dcterms:W3CDTF">2021-12-20T21:42:00Z</dcterms:modified>
</cp:coreProperties>
</file>